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CDE52" w14:textId="1B2C4B1A" w:rsidR="00EA5733" w:rsidRDefault="00EA5733" w:rsidP="00EA5733">
      <w:pPr>
        <w:jc w:val="center"/>
      </w:pPr>
      <w:r>
        <w:t>MAD LIDS - WHO IS THE REAL EASTER BUNNY?</w:t>
      </w:r>
    </w:p>
    <w:p w14:paraId="3179C968" w14:textId="77777777" w:rsidR="00EA5733" w:rsidRDefault="00EA5733" w:rsidP="00EA5733">
      <w:r>
        <w:t xml:space="preserve"> </w:t>
      </w:r>
    </w:p>
    <w:p w14:paraId="0D9F2C09" w14:textId="07EF569A" w:rsidR="00EA5733" w:rsidRDefault="00EA5733" w:rsidP="00EA5733">
      <w:r>
        <w:t>How much do you really know about the &lt;ADJECTIVE&gt; Easter Bunny?</w:t>
      </w:r>
    </w:p>
    <w:p w14:paraId="2E691256" w14:textId="638FDEB6" w:rsidR="00EA5733" w:rsidRDefault="00EA5733" w:rsidP="00EA5733">
      <w:r>
        <w:t>Here's the &lt;ADJECTIVE&gt; scoop on this mysterious &lt;NOUN&gt;</w:t>
      </w:r>
    </w:p>
    <w:p w14:paraId="36775FD8" w14:textId="37093B3F" w:rsidR="00EA5733" w:rsidRDefault="00EA5733" w:rsidP="00EA5733">
      <w:r>
        <w:t>Q: Does the Easter Bunny have magical</w:t>
      </w:r>
      <w:r>
        <w:tab/>
      </w:r>
      <w:r w:rsidR="000D57AC">
        <w:t>&lt;NOUN</w:t>
      </w:r>
      <w:r w:rsidR="00AB1702">
        <w:t>(PLURAL)</w:t>
      </w:r>
      <w:r w:rsidR="000D57AC">
        <w:t>&gt;</w:t>
      </w:r>
    </w:p>
    <w:p w14:paraId="73E12672" w14:textId="4C297084" w:rsidR="00EA5733" w:rsidRDefault="000D57AC" w:rsidP="00EA5733">
      <w:r>
        <w:t xml:space="preserve">A: </w:t>
      </w:r>
      <w:r w:rsidR="00EA5733">
        <w:t>Absolutely. How else could one furry</w:t>
      </w:r>
      <w:r>
        <w:t xml:space="preserve"> &lt;NOUN&gt; deliver candy-filled </w:t>
      </w:r>
    </w:p>
    <w:p w14:paraId="6CCE5AB5" w14:textId="2E631C0A" w:rsidR="000D57AC" w:rsidRDefault="000D57AC" w:rsidP="00EA5733">
      <w:r>
        <w:t>&lt;</w:t>
      </w:r>
      <w:r w:rsidR="00197437" w:rsidRPr="00197437">
        <w:t xml:space="preserve"> </w:t>
      </w:r>
      <w:r w:rsidR="00197437">
        <w:t>NOUN(PLURAL)</w:t>
      </w:r>
      <w:r>
        <w:t>&gt; to children everywhere in one &lt;ADJECTIVE&gt; night?</w:t>
      </w:r>
    </w:p>
    <w:p w14:paraId="5D04CA88" w14:textId="67D2E8BA" w:rsidR="00EA5733" w:rsidRDefault="00EA5733" w:rsidP="00EA5733">
      <w:r>
        <w:t>Q: Santa has elves and reindeer to help</w:t>
      </w:r>
      <w:r w:rsidR="000D57AC">
        <w:t xml:space="preserve"> </w:t>
      </w:r>
      <w:r>
        <w:t xml:space="preserve"> him make and deliver</w:t>
      </w:r>
      <w:r w:rsidR="000D57AC">
        <w:t xml:space="preserve"> &lt;</w:t>
      </w:r>
      <w:r w:rsidR="00AB1702" w:rsidRPr="00AB1702">
        <w:t xml:space="preserve"> </w:t>
      </w:r>
      <w:r w:rsidR="00AB1702">
        <w:t>NOUN(PLURAL)</w:t>
      </w:r>
      <w:r w:rsidR="000D57AC">
        <w:t>&gt; on Christmas.</w:t>
      </w:r>
    </w:p>
    <w:p w14:paraId="4070071B" w14:textId="0DD2CB76" w:rsidR="000D57AC" w:rsidRDefault="000D57AC" w:rsidP="00EA5733">
      <w:r>
        <w:t>Does the Easter Bunny have any right-hand &lt;</w:t>
      </w:r>
      <w:r w:rsidR="00AB1702" w:rsidRPr="00AB1702">
        <w:t xml:space="preserve"> </w:t>
      </w:r>
      <w:r w:rsidR="00AB1702">
        <w:t>NOUN(PLURAL)</w:t>
      </w:r>
      <w:r>
        <w:t>&gt;?</w:t>
      </w:r>
    </w:p>
    <w:p w14:paraId="4DF0BA15" w14:textId="14973C0F" w:rsidR="000D57AC" w:rsidRDefault="000D57AC" w:rsidP="00EA5733">
      <w:r>
        <w:t>A: As far as we know, the Easter Bunny like to &lt;VERB&gt; alone.</w:t>
      </w:r>
    </w:p>
    <w:p w14:paraId="08E7C24D" w14:textId="014A6336" w:rsidR="000D57AC" w:rsidRDefault="000D57AC" w:rsidP="00EA5733">
      <w:r>
        <w:t>Like other bunnies, he is a very shy &lt;NOUN&gt; and prefers to &lt;VERB&gt; all by himself.</w:t>
      </w:r>
    </w:p>
    <w:p w14:paraId="1DCCC192" w14:textId="181E1590" w:rsidR="000D57AC" w:rsidRDefault="000D57AC" w:rsidP="00EA5733">
      <w:r>
        <w:t>Q. Where does the Easter Bunny live?</w:t>
      </w:r>
    </w:p>
    <w:p w14:paraId="552DE93D" w14:textId="16D68CA0" w:rsidR="000D57AC" w:rsidRDefault="000D57AC" w:rsidP="00EA5733">
      <w:r>
        <w:t>A: Only the Easter Bunny knows the answer to this &lt;ADJECTIVE&gt; question, though some &lt;</w:t>
      </w:r>
      <w:r w:rsidR="00AB1702" w:rsidRPr="00AB1702">
        <w:t xml:space="preserve"> </w:t>
      </w:r>
      <w:r w:rsidR="00AB1702">
        <w:t>NOUN(PLURAL)</w:t>
      </w:r>
      <w:r>
        <w:t>&gt; believe he lives in a cozy &lt;NOUN&gt; in the &lt;PLACE&gt;.</w:t>
      </w:r>
    </w:p>
    <w:p w14:paraId="244CC4C1" w14:textId="31DFB591" w:rsidR="00A40D6C" w:rsidRDefault="00E61B47"/>
    <w:p w14:paraId="73EBC643" w14:textId="77777777" w:rsidR="002C3509" w:rsidRDefault="002C3509" w:rsidP="002C3509">
      <w:pPr>
        <w:jc w:val="center"/>
      </w:pPr>
      <w:r>
        <w:t>MAD LIDS - WHO IS THE REAL EASTER BUNNY?</w:t>
      </w:r>
    </w:p>
    <w:p w14:paraId="2B4ED501" w14:textId="5ED2D19B" w:rsidR="002C3509" w:rsidRDefault="002C3509" w:rsidP="002C3509">
      <w:r>
        <w:t xml:space="preserve"> How much do you really know about the REAL Easter Bunny?</w:t>
      </w:r>
    </w:p>
    <w:p w14:paraId="0A4E6421" w14:textId="77777777" w:rsidR="002C3509" w:rsidRDefault="002C3509" w:rsidP="002C3509">
      <w:r>
        <w:t>Here's the ACTUAL scoop on this mysterious ANIMAL.</w:t>
      </w:r>
    </w:p>
    <w:p w14:paraId="7C63F484" w14:textId="77777777" w:rsidR="002C3509" w:rsidRDefault="002C3509" w:rsidP="002C3509">
      <w:r>
        <w:t>Q: Does the Easter Bunny have magical POWERS.</w:t>
      </w:r>
    </w:p>
    <w:p w14:paraId="21A86471" w14:textId="77777777" w:rsidR="002C3509" w:rsidRDefault="002C3509" w:rsidP="002C3509">
      <w:r>
        <w:t>A: Absolutely. How else could one furry CRITTER deliver candy-filled DELIGHTS to children everywhere in one CRAZY night?</w:t>
      </w:r>
    </w:p>
    <w:p w14:paraId="5421F986" w14:textId="77777777" w:rsidR="002C3509" w:rsidRDefault="002C3509" w:rsidP="002C3509">
      <w:r>
        <w:t>Q: Santa has elves and reindeer to help  him make and deliver PRESENTS on Christmas Eve.</w:t>
      </w:r>
    </w:p>
    <w:p w14:paraId="366E658B" w14:textId="648637AF" w:rsidR="002C3509" w:rsidRDefault="002C3509" w:rsidP="002C3509">
      <w:r>
        <w:t>Does the Easter Bunny have any right-hand HELPERS?</w:t>
      </w:r>
    </w:p>
    <w:p w14:paraId="443A537F" w14:textId="1706C617" w:rsidR="002C3509" w:rsidRDefault="002C3509" w:rsidP="002C3509">
      <w:r>
        <w:t>A: As far as we know, the Easter Bunny like to WORK alone.</w:t>
      </w:r>
    </w:p>
    <w:p w14:paraId="0CA20C5A" w14:textId="398E822E" w:rsidR="002C3509" w:rsidRDefault="002C3509" w:rsidP="002C3509">
      <w:r>
        <w:t>Like other bunnies, he is a very shy CREATURE and prefers to DELIVER all by himself.</w:t>
      </w:r>
    </w:p>
    <w:p w14:paraId="3FC08AAC" w14:textId="77777777" w:rsidR="002C3509" w:rsidRDefault="002C3509" w:rsidP="002C3509">
      <w:r>
        <w:t>Q. Where does the Easter Bunny live?</w:t>
      </w:r>
    </w:p>
    <w:p w14:paraId="5894C83E" w14:textId="41FA7AA4" w:rsidR="002C3509" w:rsidRDefault="002C3509" w:rsidP="002C3509">
      <w:r>
        <w:t>A: Only the Easter Bunny knows the answer to this TRICKY question, though some PEOPLE believe he lives in a cozy BURRON in the GROUND.</w:t>
      </w:r>
    </w:p>
    <w:p w14:paraId="6E454EC5" w14:textId="77777777" w:rsidR="002C3509" w:rsidRDefault="002C3509"/>
    <w:sectPr w:rsidR="002C35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jQwsTAyNTQ2MzRV0lEKTi0uzszPAykwrgUAvtVfGiwAAAA="/>
  </w:docVars>
  <w:rsids>
    <w:rsidRoot w:val="00AC0EB5"/>
    <w:rsid w:val="000149FD"/>
    <w:rsid w:val="000D57AC"/>
    <w:rsid w:val="00197437"/>
    <w:rsid w:val="002C3509"/>
    <w:rsid w:val="004D57A4"/>
    <w:rsid w:val="00544895"/>
    <w:rsid w:val="007424A3"/>
    <w:rsid w:val="00AB1702"/>
    <w:rsid w:val="00AC0EB5"/>
    <w:rsid w:val="00E61B47"/>
    <w:rsid w:val="00EA5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C7B02"/>
  <w15:chartTrackingRefBased/>
  <w15:docId w15:val="{ECBEE7A9-C457-46A0-A4AF-C3020D78B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39</Words>
  <Characters>1366</Characters>
  <Application>Microsoft Office Word</Application>
  <DocSecurity>0</DocSecurity>
  <Lines>11</Lines>
  <Paragraphs>3</Paragraphs>
  <ScaleCrop>false</ScaleCrop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</dc:creator>
  <cp:keywords/>
  <dc:description/>
  <cp:lastModifiedBy>J</cp:lastModifiedBy>
  <cp:revision>8</cp:revision>
  <dcterms:created xsi:type="dcterms:W3CDTF">2021-03-19T09:50:00Z</dcterms:created>
  <dcterms:modified xsi:type="dcterms:W3CDTF">2021-04-07T08:16:00Z</dcterms:modified>
</cp:coreProperties>
</file>